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782" w:type="dxa"/>
        <w:tblInd w:w="-17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4"/>
        <w:gridCol w:w="324"/>
        <w:gridCol w:w="346"/>
        <w:gridCol w:w="753"/>
        <w:gridCol w:w="1760"/>
        <w:gridCol w:w="367"/>
        <w:gridCol w:w="770"/>
        <w:gridCol w:w="42"/>
        <w:gridCol w:w="62"/>
        <w:gridCol w:w="543"/>
        <w:gridCol w:w="588"/>
        <w:gridCol w:w="328"/>
        <w:gridCol w:w="57"/>
        <w:gridCol w:w="198"/>
        <w:gridCol w:w="303"/>
        <w:gridCol w:w="759"/>
        <w:gridCol w:w="768"/>
      </w:tblGrid>
      <w:tr w:rsidR="004B048A" w:rsidRPr="002A565A" w:rsidTr="00556EFB">
        <w:trPr>
          <w:trHeight w:val="1094"/>
        </w:trPr>
        <w:tc>
          <w:tcPr>
            <w:tcW w:w="2138" w:type="dxa"/>
            <w:gridSpan w:val="2"/>
            <w:tcBorders>
              <w:bottom w:val="single" w:sz="8" w:space="0" w:color="auto"/>
              <w:right w:val="nil"/>
            </w:tcBorders>
            <w:shd w:val="clear" w:color="auto" w:fill="auto"/>
          </w:tcPr>
          <w:p w:rsidR="00556EFB" w:rsidRPr="002A565A" w:rsidRDefault="00556EFB" w:rsidP="00556EFB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/>
                <w:rtl/>
                <w:lang w:val="fil-PH" w:bidi="fa-IR"/>
              </w:rPr>
              <w:t>تاریخ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lang w:val="fil-PH" w:bidi="fa-IR"/>
              </w:rPr>
              <w:t xml:space="preserve"> </w:t>
            </w:r>
          </w:p>
          <w:p w:rsidR="00556EFB" w:rsidRPr="002A565A" w:rsidRDefault="00556EFB" w:rsidP="00556EFB">
            <w:pPr>
              <w:bidi/>
              <w:rPr>
                <w:rFonts w:asciiTheme="majorBidi" w:hAnsiTheme="majorBidi" w:cs="B Nazanin"/>
                <w:lang w:val="fil-PH" w:bidi="fa-IR"/>
              </w:rPr>
            </w:pPr>
            <w:r>
              <w:rPr>
                <w:rFonts w:asciiTheme="majorBidi" w:hAnsiTheme="majorBidi" w:cs="B Nazanin"/>
                <w:rtl/>
                <w:lang w:val="fil-PH" w:bidi="fa-IR"/>
              </w:rPr>
              <w:t>شمار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 خدمت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noProof/>
                <w:rtl/>
              </w:rPr>
              <w:t xml:space="preserve"> </w:t>
            </w:r>
          </w:p>
          <w:p w:rsidR="006113AA" w:rsidRPr="002A565A" w:rsidRDefault="00556EFB" w:rsidP="00556EFB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شماره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تراکنش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</w:p>
        </w:tc>
        <w:tc>
          <w:tcPr>
            <w:tcW w:w="5559" w:type="dxa"/>
            <w:gridSpan w:val="10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597384" w:rsidRPr="00E04659" w:rsidRDefault="00597384" w:rsidP="00597384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  <w:r w:rsidRPr="00E04659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زمایشگاه مرکزی</w:t>
            </w:r>
          </w:p>
          <w:p w:rsidR="004731D3" w:rsidRPr="00E04659" w:rsidRDefault="004731D3" w:rsidP="004731D3">
            <w:pPr>
              <w:bidi/>
              <w:jc w:val="center"/>
              <w:rPr>
                <w:rFonts w:asciiTheme="majorBidi" w:hAnsiTheme="majorBidi" w:cs="B Nazanin"/>
                <w:b/>
                <w:bCs/>
                <w:lang w:val="fil-PH" w:bidi="fa-IR"/>
              </w:rPr>
            </w:pPr>
          </w:p>
          <w:p w:rsidR="006113AA" w:rsidRPr="002A565A" w:rsidRDefault="00597384" w:rsidP="002146C4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E04659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نالیز</w:t>
            </w:r>
            <w:r w:rsidR="003E6B9A" w:rsidRPr="00E04659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 xml:space="preserve"> </w:t>
            </w:r>
            <w:r w:rsidR="004802D0" w:rsidRPr="00E04659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VSM</w:t>
            </w:r>
            <w:r w:rsidRPr="00E04659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E04659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(</w:t>
            </w:r>
            <w:r w:rsidRPr="00E04659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Kavir Magnet VSM, Iran</w:t>
            </w:r>
            <w:r w:rsidRPr="00E04659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)</w:t>
            </w:r>
          </w:p>
        </w:tc>
        <w:tc>
          <w:tcPr>
            <w:tcW w:w="2085" w:type="dxa"/>
            <w:gridSpan w:val="5"/>
            <w:tcBorders>
              <w:left w:val="nil"/>
              <w:bottom w:val="single" w:sz="8" w:space="0" w:color="auto"/>
            </w:tcBorders>
            <w:shd w:val="clear" w:color="auto" w:fill="auto"/>
          </w:tcPr>
          <w:p w:rsidR="004B048A" w:rsidRPr="002A565A" w:rsidRDefault="00D31A6A" w:rsidP="0004491E">
            <w:pPr>
              <w:bidi/>
              <w:jc w:val="center"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/>
                <w:noProof/>
              </w:rPr>
              <w:drawing>
                <wp:inline distT="0" distB="0" distL="0" distR="0" wp14:anchorId="135C3974" wp14:editId="5414D628">
                  <wp:extent cx="579948" cy="682625"/>
                  <wp:effectExtent l="0" t="0" r="0" b="0"/>
                  <wp:docPr id="1" name="Picture 1" descr="C:\Users\Alireza\Desktop\ar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lireza\Desktop\ar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4866" cy="711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7F85" w:rsidRPr="002A565A" w:rsidTr="00556EFB">
        <w:trPr>
          <w:trHeight w:val="324"/>
        </w:trPr>
        <w:tc>
          <w:tcPr>
            <w:tcW w:w="9782" w:type="dxa"/>
            <w:gridSpan w:val="1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307F85" w:rsidRPr="002A565A" w:rsidRDefault="00307F85" w:rsidP="000D7E28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مشخصات </w:t>
            </w:r>
            <w:r w:rsidR="000D7E28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م</w:t>
            </w:r>
            <w:r w:rsidR="00CB2632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تقاضی</w:t>
            </w:r>
          </w:p>
        </w:tc>
      </w:tr>
      <w:tr w:rsidR="00556EFB" w:rsidRPr="002A565A" w:rsidTr="00556EFB">
        <w:trPr>
          <w:trHeight w:val="324"/>
        </w:trPr>
        <w:tc>
          <w:tcPr>
            <w:tcW w:w="4997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556EFB" w:rsidRPr="002A565A" w:rsidRDefault="00556EFB" w:rsidP="00CD64DE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184E17">
              <w:rPr>
                <w:rFonts w:asciiTheme="majorBidi" w:hAnsiTheme="majorBidi" w:cs="B Nazanin" w:hint="cs"/>
                <w:rtl/>
              </w:rPr>
              <w:t>نام شرکت/سازمان/دانشگ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4785" w:type="dxa"/>
            <w:gridSpan w:val="1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556EFB" w:rsidRPr="002A565A" w:rsidRDefault="00556EFB" w:rsidP="00CD64DE">
            <w:pPr>
              <w:bidi/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نام و نام‌</w:t>
            </w:r>
            <w:r w:rsidRPr="00184E17">
              <w:rPr>
                <w:rFonts w:asciiTheme="majorBidi" w:hAnsiTheme="majorBidi" w:cs="B Nazanin" w:hint="cs"/>
                <w:rtl/>
              </w:rPr>
              <w:t>خانوادگی</w:t>
            </w:r>
            <w:r>
              <w:rPr>
                <w:rFonts w:asciiTheme="majorBidi" w:hAnsiTheme="majorBidi" w:cs="B Nazanin" w:hint="cs"/>
                <w:rtl/>
              </w:rPr>
              <w:t xml:space="preserve">: </w:t>
            </w:r>
          </w:p>
        </w:tc>
      </w:tr>
      <w:tr w:rsidR="00556EFB" w:rsidRPr="002A565A" w:rsidTr="00556EFB">
        <w:trPr>
          <w:trHeight w:val="324"/>
        </w:trPr>
        <w:tc>
          <w:tcPr>
            <w:tcW w:w="6176" w:type="dxa"/>
            <w:gridSpan w:val="8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556EFB" w:rsidRPr="002A565A" w:rsidRDefault="00556EFB" w:rsidP="00CD64DE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درون دانشگاهی</w:t>
            </w:r>
            <w:r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424647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rtl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</w:p>
        </w:tc>
        <w:tc>
          <w:tcPr>
            <w:tcW w:w="177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56EFB" w:rsidRPr="002A565A" w:rsidRDefault="00556EFB" w:rsidP="00CD64DE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 xml:space="preserve">برون دانشگاهی 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1038348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</w:p>
        </w:tc>
        <w:tc>
          <w:tcPr>
            <w:tcW w:w="1830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556EFB" w:rsidRPr="002A565A" w:rsidRDefault="00556EFB" w:rsidP="00CD64DE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واحد درخواست‌</w:t>
            </w:r>
            <w:r w:rsidRPr="002A565A">
              <w:rPr>
                <w:rFonts w:asciiTheme="majorBidi" w:hAnsiTheme="majorBidi" w:cs="B Nazanin" w:hint="cs"/>
                <w:rtl/>
              </w:rPr>
              <w:t>کنند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556EFB" w:rsidRPr="002A565A" w:rsidTr="00556EFB">
        <w:trPr>
          <w:trHeight w:val="324"/>
        </w:trPr>
        <w:tc>
          <w:tcPr>
            <w:tcW w:w="2484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556EFB" w:rsidRPr="002A565A" w:rsidRDefault="00556EFB" w:rsidP="00CD64DE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ایمیل:</w:t>
            </w:r>
          </w:p>
        </w:tc>
        <w:tc>
          <w:tcPr>
            <w:tcW w:w="251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56EFB" w:rsidRPr="002A565A" w:rsidRDefault="00556EFB" w:rsidP="00CD64DE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همر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237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56EFB" w:rsidRPr="002A565A" w:rsidRDefault="00556EFB" w:rsidP="00CD64DE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تلفن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2413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556EFB" w:rsidRPr="002A565A" w:rsidRDefault="00556EFB" w:rsidP="00CD64DE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کد ملی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556EFB" w:rsidRPr="002A565A" w:rsidTr="00556EFB">
        <w:trPr>
          <w:trHeight w:val="324"/>
        </w:trPr>
        <w:tc>
          <w:tcPr>
            <w:tcW w:w="4997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556EFB" w:rsidRPr="002A565A" w:rsidRDefault="00556EFB" w:rsidP="00CD64DE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4785" w:type="dxa"/>
            <w:gridSpan w:val="1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556EFB" w:rsidRPr="00BF7307" w:rsidRDefault="00556EFB" w:rsidP="00CD64DE">
            <w:pPr>
              <w:bidi/>
              <w:rPr>
                <w:rFonts w:asciiTheme="majorBidi" w:hAnsiTheme="majorBidi" w:cs="Calibri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آدرس پستی</w:t>
            </w:r>
            <w:r>
              <w:rPr>
                <w:rFonts w:asciiTheme="majorBidi" w:hAnsiTheme="majorBidi" w:cs="Calibri" w:hint="cs"/>
                <w:rtl/>
              </w:rPr>
              <w:t xml:space="preserve">:    </w:t>
            </w:r>
          </w:p>
        </w:tc>
      </w:tr>
      <w:tr w:rsidR="00556EFB" w:rsidRPr="002A565A" w:rsidTr="00556EFB">
        <w:trPr>
          <w:trHeight w:val="324"/>
        </w:trPr>
        <w:tc>
          <w:tcPr>
            <w:tcW w:w="9782" w:type="dxa"/>
            <w:gridSpan w:val="17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556EFB" w:rsidRPr="002A565A" w:rsidRDefault="00556EFB" w:rsidP="00CD64DE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مشخصات استاد راهنمای متقاضی (مخصوص درخواست</w:t>
            </w:r>
            <w:r>
              <w:rPr>
                <w:rFonts w:asciiTheme="majorBidi" w:hAnsiTheme="majorBidi" w:cs="B Nazanin"/>
                <w:rtl/>
              </w:rPr>
              <w:softHyphen/>
            </w:r>
            <w:r>
              <w:rPr>
                <w:rFonts w:asciiTheme="majorBidi" w:hAnsiTheme="majorBidi" w:cs="B Nazanin" w:hint="cs"/>
                <w:rtl/>
              </w:rPr>
              <w:t>های درون دانشگاهی)</w:t>
            </w:r>
          </w:p>
        </w:tc>
      </w:tr>
      <w:tr w:rsidR="00556EFB" w:rsidRPr="002A565A" w:rsidTr="00556EFB">
        <w:trPr>
          <w:trHeight w:val="324"/>
        </w:trPr>
        <w:tc>
          <w:tcPr>
            <w:tcW w:w="6238" w:type="dxa"/>
            <w:gridSpan w:val="9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556EFB" w:rsidRPr="002A565A" w:rsidRDefault="00556EFB" w:rsidP="00CD64DE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ایمیل و شماره تماس استاد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3544" w:type="dxa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556EFB" w:rsidRPr="002A565A" w:rsidRDefault="00556EFB" w:rsidP="00CD64DE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نام استاد مربوط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DE1336" w:rsidRPr="002A565A" w:rsidTr="00556EFB">
        <w:trPr>
          <w:trHeight w:val="337"/>
        </w:trPr>
        <w:tc>
          <w:tcPr>
            <w:tcW w:w="9782" w:type="dxa"/>
            <w:gridSpan w:val="17"/>
            <w:shd w:val="clear" w:color="auto" w:fill="auto"/>
          </w:tcPr>
          <w:p w:rsidR="00DE1336" w:rsidRPr="00556EFB" w:rsidRDefault="00556EFB" w:rsidP="00556EFB">
            <w:pPr>
              <w:pStyle w:val="ListParagraph"/>
              <w:tabs>
                <w:tab w:val="left" w:pos="0"/>
                <w:tab w:val="right" w:pos="156"/>
              </w:tabs>
              <w:bidi/>
              <w:ind w:left="23"/>
              <w:rPr>
                <w:rFonts w:asciiTheme="majorBidi" w:hAnsiTheme="majorBidi" w:cs="B Nazanin"/>
                <w:lang w:val="fil-PH"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مشخصات نمونه </w:t>
            </w:r>
            <w:r w:rsidRPr="00556EFB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(</w:t>
            </w:r>
            <w:r w:rsidRPr="00556EF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حداقل</w:t>
            </w:r>
            <w:r w:rsidRPr="00556EFB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 xml:space="preserve"> 1/0 </w:t>
            </w:r>
            <w:r w:rsidRPr="00556EF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گرم</w:t>
            </w:r>
            <w:r w:rsidRPr="00556EFB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556EF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از</w:t>
            </w:r>
            <w:r w:rsidRPr="00556EFB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556EF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ماده</w:t>
            </w:r>
            <w:r w:rsidRPr="00556EFB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556EF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پودری جهت</w:t>
            </w:r>
            <w:r w:rsidRPr="00556EFB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556EF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آنالیز</w:t>
            </w:r>
            <w:r w:rsidRPr="00556EFB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556EF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استفاده</w:t>
            </w:r>
            <w:r w:rsidRPr="00556EFB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556EF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می‌شود</w:t>
            </w:r>
            <w:r w:rsidRPr="00556EF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 و</w:t>
            </w:r>
            <w:r w:rsidRPr="00556EFB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556EFB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حداکثر</w:t>
            </w:r>
            <w:r w:rsidRPr="00556EFB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556EFB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یک</w:t>
            </w:r>
            <w:r w:rsidRPr="00556EFB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556EFB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هفته</w:t>
            </w:r>
            <w:r w:rsidRPr="00556EFB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556EFB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پس</w:t>
            </w:r>
            <w:r w:rsidRPr="00556EFB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556EFB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از</w:t>
            </w:r>
            <w:r w:rsidRPr="00556EFB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556EFB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اعلام</w:t>
            </w:r>
            <w:r w:rsidRPr="00556EFB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556EFB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نتیجه</w:t>
            </w:r>
            <w:r w:rsidRPr="00556EFB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556EFB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در</w:t>
            </w:r>
            <w:r w:rsidRPr="00556EFB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556EFB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آزمایشگاه</w:t>
            </w:r>
            <w:r w:rsidRPr="00556EFB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556EFB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نگهداری</w:t>
            </w:r>
            <w:r w:rsidRPr="00556EFB"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  <w:t xml:space="preserve"> </w:t>
            </w:r>
            <w:r w:rsidRPr="00556EFB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می</w:t>
            </w:r>
            <w:r w:rsidRPr="00556EFB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softHyphen/>
              <w:t>شود</w:t>
            </w:r>
            <w:r w:rsidRPr="00556EFB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)</w:t>
            </w:r>
          </w:p>
        </w:tc>
      </w:tr>
      <w:tr w:rsidR="00472C95" w:rsidRPr="002A565A" w:rsidTr="00556EFB">
        <w:tc>
          <w:tcPr>
            <w:tcW w:w="1814" w:type="dxa"/>
            <w:tcBorders>
              <w:top w:val="single" w:sz="4" w:space="0" w:color="auto"/>
            </w:tcBorders>
            <w:shd w:val="clear" w:color="auto" w:fill="auto"/>
          </w:tcPr>
          <w:p w:rsidR="00472C95" w:rsidRPr="002A565A" w:rsidRDefault="00C37707" w:rsidP="003E6B9A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دمای آنالیز:</w:t>
            </w:r>
          </w:p>
        </w:tc>
        <w:tc>
          <w:tcPr>
            <w:tcW w:w="4320" w:type="dxa"/>
            <w:gridSpan w:val="6"/>
            <w:tcBorders>
              <w:top w:val="single" w:sz="4" w:space="0" w:color="auto"/>
            </w:tcBorders>
            <w:shd w:val="clear" w:color="auto" w:fill="auto"/>
          </w:tcPr>
          <w:p w:rsidR="00472C95" w:rsidRPr="002A565A" w:rsidRDefault="00C37707" w:rsidP="003E6B9A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نمونه پودری/بالک/لایه نازک:</w:t>
            </w:r>
          </w:p>
        </w:tc>
        <w:tc>
          <w:tcPr>
            <w:tcW w:w="1620" w:type="dxa"/>
            <w:gridSpan w:val="6"/>
            <w:tcBorders>
              <w:top w:val="single" w:sz="4" w:space="0" w:color="auto"/>
            </w:tcBorders>
            <w:shd w:val="clear" w:color="auto" w:fill="auto"/>
          </w:tcPr>
          <w:p w:rsidR="00472C95" w:rsidRPr="002A565A" w:rsidRDefault="00C37707" w:rsidP="003E6B9A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تعداد نمونه:</w:t>
            </w:r>
          </w:p>
        </w:tc>
        <w:tc>
          <w:tcPr>
            <w:tcW w:w="2028" w:type="dxa"/>
            <w:gridSpan w:val="4"/>
            <w:shd w:val="clear" w:color="auto" w:fill="auto"/>
          </w:tcPr>
          <w:p w:rsidR="00472C95" w:rsidRPr="002A565A" w:rsidRDefault="00C37707" w:rsidP="0004491E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نام نمونه :</w:t>
            </w:r>
          </w:p>
        </w:tc>
      </w:tr>
      <w:tr w:rsidR="00320FEA" w:rsidRPr="002A565A" w:rsidTr="00556EFB">
        <w:tc>
          <w:tcPr>
            <w:tcW w:w="6134" w:type="dxa"/>
            <w:gridSpan w:val="7"/>
            <w:shd w:val="clear" w:color="auto" w:fill="auto"/>
          </w:tcPr>
          <w:p w:rsidR="00320FEA" w:rsidRPr="004B3367" w:rsidRDefault="00320FEA" w:rsidP="00563B23">
            <w:pPr>
              <w:bidi/>
              <w:rPr>
                <w:rFonts w:asciiTheme="majorBidi" w:hAnsiTheme="majorBidi" w:cs="B Nazanin"/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noProof/>
                <w:sz w:val="20"/>
                <w:szCs w:val="20"/>
                <w:rtl/>
              </w:rPr>
              <w:t xml:space="preserve">توضیحات </w:t>
            </w:r>
          </w:p>
        </w:tc>
        <w:tc>
          <w:tcPr>
            <w:tcW w:w="1620" w:type="dxa"/>
            <w:gridSpan w:val="6"/>
            <w:shd w:val="clear" w:color="auto" w:fill="auto"/>
          </w:tcPr>
          <w:p w:rsidR="00320FEA" w:rsidRPr="004831D3" w:rsidRDefault="00320FEA" w:rsidP="0032615B">
            <w:pPr>
              <w:bidi/>
              <w:rPr>
                <w:rFonts w:asciiTheme="majorBidi" w:hAnsiTheme="majorBidi" w:cs="B Nazanin"/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noProof/>
                <w:sz w:val="20"/>
                <w:szCs w:val="20"/>
                <w:rtl/>
              </w:rPr>
              <w:t>تعداد</w:t>
            </w:r>
          </w:p>
        </w:tc>
        <w:tc>
          <w:tcPr>
            <w:tcW w:w="1260" w:type="dxa"/>
            <w:gridSpan w:val="3"/>
            <w:shd w:val="clear" w:color="auto" w:fill="auto"/>
          </w:tcPr>
          <w:p w:rsidR="00320FEA" w:rsidRPr="004831D3" w:rsidRDefault="00320FEA" w:rsidP="0032615B">
            <w:pPr>
              <w:bidi/>
              <w:rPr>
                <w:rFonts w:asciiTheme="majorBidi" w:hAnsiTheme="majorBidi" w:cs="B Nazanin"/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noProof/>
                <w:sz w:val="20"/>
                <w:szCs w:val="20"/>
                <w:rtl/>
              </w:rPr>
              <w:t>مد کاری</w:t>
            </w:r>
          </w:p>
        </w:tc>
        <w:tc>
          <w:tcPr>
            <w:tcW w:w="768" w:type="dxa"/>
            <w:shd w:val="clear" w:color="auto" w:fill="auto"/>
          </w:tcPr>
          <w:p w:rsidR="00320FEA" w:rsidRPr="004831D3" w:rsidRDefault="00320FEA" w:rsidP="00563B23">
            <w:pPr>
              <w:bidi/>
              <w:rPr>
                <w:rFonts w:asciiTheme="majorBidi" w:hAnsiTheme="majorBidi" w:cs="B Nazanin"/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noProof/>
                <w:sz w:val="20"/>
                <w:szCs w:val="20"/>
                <w:rtl/>
              </w:rPr>
              <w:t>ردیف</w:t>
            </w:r>
          </w:p>
        </w:tc>
      </w:tr>
      <w:tr w:rsidR="00320FEA" w:rsidRPr="002A565A" w:rsidTr="00556EFB">
        <w:trPr>
          <w:trHeight w:val="295"/>
        </w:trPr>
        <w:tc>
          <w:tcPr>
            <w:tcW w:w="6134" w:type="dxa"/>
            <w:gridSpan w:val="7"/>
            <w:vMerge w:val="restart"/>
          </w:tcPr>
          <w:p w:rsidR="003031C2" w:rsidRDefault="003031C2" w:rsidP="00556EFB">
            <w:pPr>
              <w:pStyle w:val="ListParagraph"/>
              <w:tabs>
                <w:tab w:val="left" w:pos="176"/>
              </w:tabs>
              <w:bidi/>
              <w:ind w:left="0"/>
              <w:rPr>
                <w:rFonts w:asciiTheme="minorBidi" w:hAnsiTheme="minorBidi" w:cs="B Nazanin"/>
                <w:lang w:bidi="fa-IR"/>
              </w:rPr>
            </w:pPr>
            <w:r>
              <w:rPr>
                <w:rFonts w:asciiTheme="minorBidi" w:hAnsiTheme="minorBidi" w:cs="B Nazanin" w:hint="cs"/>
                <w:rtl/>
                <w:lang w:bidi="fa-IR"/>
              </w:rPr>
              <w:t>متقاضی متعهد می</w:t>
            </w:r>
            <w:r>
              <w:rPr>
                <w:rFonts w:asciiTheme="minorBidi" w:hAnsiTheme="minorBidi" w:cs="B Nazanin"/>
                <w:rtl/>
                <w:lang w:bidi="fa-IR"/>
              </w:rPr>
              <w:softHyphen/>
            </w:r>
            <w:r w:rsidRPr="005B2414">
              <w:rPr>
                <w:rFonts w:asciiTheme="minorBidi" w:hAnsiTheme="minorBidi" w:cs="B Nazanin" w:hint="cs"/>
                <w:rtl/>
                <w:lang w:bidi="fa-IR"/>
              </w:rPr>
              <w:t xml:space="preserve">گردد که </w:t>
            </w:r>
            <w:r>
              <w:rPr>
                <w:rFonts w:asciiTheme="minorBidi" w:hAnsiTheme="minorBidi" w:cs="B Nazanin" w:hint="cs"/>
                <w:rtl/>
                <w:lang w:bidi="fa-IR"/>
              </w:rPr>
              <w:t>نمونه رادیو اکتیو و انفجاری نمی</w:t>
            </w:r>
            <w:r>
              <w:rPr>
                <w:rFonts w:asciiTheme="minorBidi" w:hAnsiTheme="minorBidi" w:cs="B Nazanin"/>
                <w:rtl/>
                <w:lang w:bidi="fa-IR"/>
              </w:rPr>
              <w:softHyphen/>
            </w:r>
            <w:r>
              <w:rPr>
                <w:rFonts w:asciiTheme="minorBidi" w:hAnsiTheme="minorBidi" w:cs="B Nazanin" w:hint="cs"/>
                <w:rtl/>
                <w:lang w:bidi="fa-IR"/>
              </w:rPr>
              <w:t xml:space="preserve">باشد. </w:t>
            </w:r>
          </w:p>
          <w:p w:rsidR="003031C2" w:rsidRDefault="003031C2" w:rsidP="00556EFB">
            <w:pPr>
              <w:pStyle w:val="ListParagraph"/>
              <w:tabs>
                <w:tab w:val="left" w:pos="176"/>
              </w:tabs>
              <w:bidi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حداکثر دمای اعمالی </w:t>
            </w:r>
            <w:r w:rsidRPr="006724D2">
              <w:rPr>
                <w:rFonts w:asciiTheme="majorBidi" w:hAnsiTheme="majorBidi" w:cs="B Nazanin"/>
                <w:vertAlign w:val="superscript"/>
                <w:lang w:bidi="fa-IR"/>
              </w:rPr>
              <w:t>o</w:t>
            </w:r>
            <w:r>
              <w:rPr>
                <w:rFonts w:asciiTheme="majorBidi" w:hAnsiTheme="majorBidi" w:cs="B Nazanin"/>
                <w:lang w:bidi="fa-IR"/>
              </w:rPr>
              <w:t>C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 400 می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  <w:t xml:space="preserve">باشد. </w:t>
            </w:r>
          </w:p>
          <w:p w:rsidR="00320FEA" w:rsidRPr="00556EFB" w:rsidRDefault="003031C2" w:rsidP="00556EFB">
            <w:pPr>
              <w:pStyle w:val="ListParagraph"/>
              <w:tabs>
                <w:tab w:val="left" w:pos="176"/>
              </w:tabs>
              <w:bidi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حداکثر میدان اعمالی </w:t>
            </w:r>
            <w:r>
              <w:rPr>
                <w:rFonts w:asciiTheme="majorBidi" w:hAnsiTheme="majorBidi" w:cs="B Nazanin"/>
                <w:lang w:bidi="fa-IR"/>
              </w:rPr>
              <w:t>Oe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 15000 می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  <w:t xml:space="preserve">باشد.  </w:t>
            </w:r>
          </w:p>
        </w:tc>
        <w:tc>
          <w:tcPr>
            <w:tcW w:w="1620" w:type="dxa"/>
            <w:gridSpan w:val="6"/>
          </w:tcPr>
          <w:p w:rsidR="00320FEA" w:rsidRPr="002A565A" w:rsidRDefault="00320FEA" w:rsidP="00556EFB">
            <w:pPr>
              <w:bidi/>
              <w:ind w:left="23"/>
              <w:contextualSpacing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1260" w:type="dxa"/>
            <w:gridSpan w:val="3"/>
            <w:vAlign w:val="center"/>
          </w:tcPr>
          <w:p w:rsidR="00320FEA" w:rsidRPr="003031C2" w:rsidRDefault="00320FEA" w:rsidP="00556EFB">
            <w:pPr>
              <w:bidi/>
              <w:ind w:left="23"/>
              <w:contextualSpacing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3031C2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در دمای اتاق</w:t>
            </w:r>
          </w:p>
        </w:tc>
        <w:tc>
          <w:tcPr>
            <w:tcW w:w="768" w:type="dxa"/>
          </w:tcPr>
          <w:p w:rsidR="00320FEA" w:rsidRPr="002A565A" w:rsidRDefault="00320FEA" w:rsidP="00556EFB">
            <w:pPr>
              <w:bidi/>
              <w:ind w:left="23"/>
              <w:contextualSpacing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1</w:t>
            </w:r>
          </w:p>
        </w:tc>
      </w:tr>
      <w:tr w:rsidR="00320FEA" w:rsidRPr="002A565A" w:rsidTr="00556EFB">
        <w:trPr>
          <w:trHeight w:val="303"/>
        </w:trPr>
        <w:tc>
          <w:tcPr>
            <w:tcW w:w="6134" w:type="dxa"/>
            <w:gridSpan w:val="7"/>
            <w:vMerge/>
          </w:tcPr>
          <w:p w:rsidR="00320FEA" w:rsidRDefault="00320FEA" w:rsidP="00556EFB">
            <w:pPr>
              <w:pStyle w:val="ListParagraph"/>
              <w:tabs>
                <w:tab w:val="left" w:pos="0"/>
                <w:tab w:val="right" w:pos="156"/>
              </w:tabs>
              <w:bidi/>
              <w:ind w:left="24"/>
              <w:jc w:val="both"/>
              <w:rPr>
                <w:rFonts w:asciiTheme="minorBidi" w:hAnsiTheme="minorBidi" w:cs="B Nazanin"/>
                <w:rtl/>
                <w:lang w:bidi="fa-IR"/>
              </w:rPr>
            </w:pPr>
          </w:p>
        </w:tc>
        <w:tc>
          <w:tcPr>
            <w:tcW w:w="1620" w:type="dxa"/>
            <w:gridSpan w:val="6"/>
          </w:tcPr>
          <w:p w:rsidR="00320FEA" w:rsidRPr="0032615B" w:rsidRDefault="00320FEA" w:rsidP="00556EFB">
            <w:pPr>
              <w:bidi/>
              <w:ind w:left="23"/>
              <w:contextualSpacing/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</w:pPr>
          </w:p>
        </w:tc>
        <w:tc>
          <w:tcPr>
            <w:tcW w:w="1260" w:type="dxa"/>
            <w:gridSpan w:val="3"/>
            <w:vAlign w:val="center"/>
          </w:tcPr>
          <w:p w:rsidR="00320FEA" w:rsidRPr="0032615B" w:rsidRDefault="00320FEA" w:rsidP="00556EFB">
            <w:pPr>
              <w:bidi/>
              <w:ind w:left="23"/>
              <w:contextualSpacing/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دمایی</w:t>
            </w:r>
          </w:p>
        </w:tc>
        <w:tc>
          <w:tcPr>
            <w:tcW w:w="768" w:type="dxa"/>
          </w:tcPr>
          <w:p w:rsidR="00320FEA" w:rsidRDefault="00320FEA" w:rsidP="00556EFB">
            <w:pPr>
              <w:bidi/>
              <w:ind w:left="23"/>
              <w:contextualSpacing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2</w:t>
            </w:r>
          </w:p>
        </w:tc>
      </w:tr>
      <w:tr w:rsidR="00320FEA" w:rsidRPr="002A565A" w:rsidTr="00556EFB">
        <w:trPr>
          <w:trHeight w:val="309"/>
        </w:trPr>
        <w:tc>
          <w:tcPr>
            <w:tcW w:w="6134" w:type="dxa"/>
            <w:gridSpan w:val="7"/>
            <w:vMerge/>
          </w:tcPr>
          <w:p w:rsidR="00320FEA" w:rsidRDefault="00320FEA" w:rsidP="00556EFB">
            <w:pPr>
              <w:pStyle w:val="ListParagraph"/>
              <w:tabs>
                <w:tab w:val="left" w:pos="0"/>
                <w:tab w:val="right" w:pos="156"/>
              </w:tabs>
              <w:bidi/>
              <w:ind w:left="24"/>
              <w:jc w:val="both"/>
              <w:rPr>
                <w:rFonts w:asciiTheme="minorBidi" w:hAnsiTheme="minorBidi" w:cs="B Nazanin"/>
                <w:rtl/>
                <w:lang w:bidi="fa-IR"/>
              </w:rPr>
            </w:pPr>
          </w:p>
        </w:tc>
        <w:tc>
          <w:tcPr>
            <w:tcW w:w="1620" w:type="dxa"/>
            <w:gridSpan w:val="6"/>
          </w:tcPr>
          <w:p w:rsidR="00320FEA" w:rsidRPr="00320FEA" w:rsidRDefault="00320FEA" w:rsidP="00556EFB">
            <w:pPr>
              <w:bidi/>
              <w:ind w:left="23"/>
              <w:contextualSpacing/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</w:pPr>
          </w:p>
        </w:tc>
        <w:tc>
          <w:tcPr>
            <w:tcW w:w="1260" w:type="dxa"/>
            <w:gridSpan w:val="3"/>
            <w:vAlign w:val="center"/>
          </w:tcPr>
          <w:p w:rsidR="00320FEA" w:rsidRDefault="00320FEA" w:rsidP="00556EFB">
            <w:pPr>
              <w:bidi/>
              <w:ind w:left="23"/>
              <w:contextualSpacing/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</w:pPr>
            <w:r>
              <w:rPr>
                <w:rFonts w:asciiTheme="majorBidi" w:hAnsiTheme="majorBidi" w:cs="B Nazanin"/>
              </w:rPr>
              <w:t>FORC</w:t>
            </w:r>
          </w:p>
        </w:tc>
        <w:tc>
          <w:tcPr>
            <w:tcW w:w="768" w:type="dxa"/>
          </w:tcPr>
          <w:p w:rsidR="00320FEA" w:rsidRDefault="00320FEA" w:rsidP="00556EFB">
            <w:pPr>
              <w:bidi/>
              <w:ind w:left="23"/>
              <w:contextualSpacing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3</w:t>
            </w:r>
          </w:p>
        </w:tc>
      </w:tr>
      <w:tr w:rsidR="00556EFB" w:rsidRPr="00A22B7F" w:rsidTr="00556E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4"/>
        </w:trPr>
        <w:tc>
          <w:tcPr>
            <w:tcW w:w="9782" w:type="dxa"/>
            <w:gridSpan w:val="17"/>
            <w:shd w:val="clear" w:color="auto" w:fill="auto"/>
          </w:tcPr>
          <w:p w:rsidR="00556EFB" w:rsidRPr="00A22B7F" w:rsidRDefault="00556EFB" w:rsidP="00CD64DE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22B7F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طرح های تخفیف مورد تقاضا در شبکه آزمایشگاهی فناوری های راهبردی</w:t>
            </w: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(حداکثر دو طرح مورد قبول است)</w:t>
            </w:r>
          </w:p>
        </w:tc>
      </w:tr>
      <w:tr w:rsidR="00556EFB" w:rsidTr="00556E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4"/>
        </w:trPr>
        <w:tc>
          <w:tcPr>
            <w:tcW w:w="3237" w:type="dxa"/>
            <w:gridSpan w:val="4"/>
            <w:shd w:val="clear" w:color="auto" w:fill="auto"/>
          </w:tcPr>
          <w:p w:rsidR="00556EFB" w:rsidRPr="00900D48" w:rsidRDefault="00556EFB" w:rsidP="00CD64DE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88214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بنیاد نخبگان (طرح شهید احمدی روشن)</w:t>
            </w:r>
          </w:p>
        </w:tc>
        <w:tc>
          <w:tcPr>
            <w:tcW w:w="2127" w:type="dxa"/>
            <w:gridSpan w:val="2"/>
            <w:shd w:val="clear" w:color="auto" w:fill="auto"/>
          </w:tcPr>
          <w:p w:rsidR="00556EFB" w:rsidRPr="00900D48" w:rsidRDefault="00556EFB" w:rsidP="00CD64DE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-297532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بنیاد نخبگان (مشمولان)</w:t>
            </w:r>
          </w:p>
        </w:tc>
        <w:tc>
          <w:tcPr>
            <w:tcW w:w="1417" w:type="dxa"/>
            <w:gridSpan w:val="4"/>
            <w:shd w:val="clear" w:color="auto" w:fill="auto"/>
          </w:tcPr>
          <w:p w:rsidR="00556EFB" w:rsidRPr="00900D48" w:rsidRDefault="00556EFB" w:rsidP="00CD64DE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688414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هیات علمی</w:t>
            </w:r>
          </w:p>
        </w:tc>
        <w:tc>
          <w:tcPr>
            <w:tcW w:w="1474" w:type="dxa"/>
            <w:gridSpan w:val="5"/>
            <w:shd w:val="clear" w:color="auto" w:fill="auto"/>
          </w:tcPr>
          <w:p w:rsidR="00556EFB" w:rsidRPr="00900D48" w:rsidRDefault="00556EFB" w:rsidP="00CD64DE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472486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دانشجویان</w:t>
            </w:r>
          </w:p>
        </w:tc>
        <w:tc>
          <w:tcPr>
            <w:tcW w:w="1527" w:type="dxa"/>
            <w:gridSpan w:val="2"/>
            <w:shd w:val="clear" w:color="auto" w:fill="auto"/>
          </w:tcPr>
          <w:p w:rsidR="00556EFB" w:rsidRDefault="00556EFB" w:rsidP="00CD64DE">
            <w:pPr>
              <w:pStyle w:val="ListParagraph"/>
              <w:tabs>
                <w:tab w:val="left" w:pos="0"/>
                <w:tab w:val="right" w:pos="156"/>
              </w:tabs>
              <w:bidi/>
              <w:ind w:left="29"/>
              <w:jc w:val="both"/>
              <w:rPr>
                <w:rFonts w:asciiTheme="majorBidi" w:hAnsiTheme="majorBidi" w:cs="B Nazanin"/>
                <w:noProof/>
                <w:sz w:val="20"/>
                <w:szCs w:val="20"/>
                <w:rtl/>
                <w:lang w:bidi="fa-IR"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102925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اعضای جدید</w:t>
            </w:r>
          </w:p>
        </w:tc>
      </w:tr>
      <w:tr w:rsidR="00556EFB" w:rsidRPr="002A565A" w:rsidTr="00556E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782" w:type="dxa"/>
            <w:gridSpan w:val="17"/>
          </w:tcPr>
          <w:p w:rsidR="00556EFB" w:rsidRDefault="00556EFB" w:rsidP="00CD64DE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واریز وجه</w:t>
            </w:r>
            <w:r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به حساب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تمرکز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وجوه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درآمد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اختصاصی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دانشگاه یاسوج نزد بانک 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مرکزی</w:t>
            </w: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به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یکی از روش های زیر صورت می گیرد.*</w:t>
            </w:r>
          </w:p>
          <w:p w:rsidR="00556EFB" w:rsidRPr="003B7C8B" w:rsidRDefault="00556EFB" w:rsidP="00CD64DE">
            <w:pPr>
              <w:pStyle w:val="ListParagraph"/>
              <w:numPr>
                <w:ilvl w:val="0"/>
                <w:numId w:val="3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از طریق دستگاه کارت خوان مستقر در آزمایشگاه مرکزی</w:t>
            </w:r>
          </w:p>
          <w:p w:rsidR="00556EFB" w:rsidRPr="003B7C8B" w:rsidRDefault="00556EFB" w:rsidP="00CD64DE">
            <w:pPr>
              <w:pStyle w:val="ListParagraph"/>
              <w:numPr>
                <w:ilvl w:val="0"/>
                <w:numId w:val="3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از طریق اینترنت بانک، تلفن بانک </w:t>
            </w: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و یا مراجعه به بانک 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ها</w:t>
            </w: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به حساب شماره 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  <w:t>4001097503026376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و شناسه واریز 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  <w:t>354097570123200000103001000000</w:t>
            </w:r>
          </w:p>
          <w:p w:rsidR="00556EFB" w:rsidRPr="00DB130A" w:rsidRDefault="00556EFB" w:rsidP="00CD64DE">
            <w:pPr>
              <w:pStyle w:val="ListParagraph"/>
              <w:numPr>
                <w:ilvl w:val="0"/>
                <w:numId w:val="3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lang w:val="fil-PH" w:bidi="fa-IR"/>
              </w:rPr>
            </w:pP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از طریق حواله اینترنتی به شماره شبا </w:t>
            </w:r>
            <w:r>
              <w:rPr>
                <w:rFonts w:asciiTheme="majorBidi" w:hAnsiTheme="majorBidi" w:cs="B Nazanin"/>
                <w:b/>
                <w:bCs/>
                <w:sz w:val="16"/>
                <w:szCs w:val="16"/>
                <w:lang w:bidi="fa-IR"/>
              </w:rPr>
              <w:t>IR110100004001097503026376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و شناسه واریز 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  <w:t>354097570123200000103001000000</w:t>
            </w:r>
          </w:p>
          <w:p w:rsidR="00556EFB" w:rsidRPr="00CD37BF" w:rsidRDefault="00556EFB" w:rsidP="00CD64DE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قبل از واریز وجه با کارشناس مربوطه تماس حاصل فرمایید و از امکان ارائه خدمت مطمئن شوید.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  <w:p w:rsidR="00556EFB" w:rsidRPr="002A565A" w:rsidRDefault="00556EFB" w:rsidP="00CD64DE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نمونه</w:t>
            </w: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softHyphen/>
            </w: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ا را به همراه این فرم و فیش واریزی به کارشناس آزمایشگاه مرکزی تحویل دهید.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</w:tc>
      </w:tr>
      <w:tr w:rsidR="00C37707" w:rsidRPr="002A565A" w:rsidTr="00556EFB">
        <w:trPr>
          <w:trHeight w:val="325"/>
        </w:trPr>
        <w:tc>
          <w:tcPr>
            <w:tcW w:w="9782" w:type="dxa"/>
            <w:gridSpan w:val="17"/>
          </w:tcPr>
          <w:p w:rsidR="00320FEA" w:rsidRDefault="00320FEA" w:rsidP="00320FEA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هزینه آزمون به حساب درآمد اختصاصی دانشگاه نزد بانک تجارت به شماره ................  واریز گردد.* </w:t>
            </w:r>
          </w:p>
          <w:p w:rsidR="00320FEA" w:rsidRPr="00CD37BF" w:rsidRDefault="00320FEA" w:rsidP="00320FEA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قبل از واریز وجه با کارشناس مربوطه تماس حاصل فرمایید و از امکان ارائه خدمت مطمئن شوید.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  <w:p w:rsidR="00C37707" w:rsidRPr="003B7864" w:rsidRDefault="00320FEA" w:rsidP="00320FEA">
            <w:pPr>
              <w:bidi/>
              <w:rPr>
                <w:rFonts w:asciiTheme="minorBidi" w:hAnsiTheme="minorBidi" w:cs="B Nazanin"/>
                <w:rtl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نمونه</w:t>
            </w: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softHyphen/>
            </w: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ا را به همراه این فرم و فیش واریزی به کارشناس آزمایشگاه مرکزی تحویل دهید.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</w:tc>
      </w:tr>
    </w:tbl>
    <w:p w:rsidR="00992B4D" w:rsidRDefault="00992B4D" w:rsidP="00992B4D">
      <w:pPr>
        <w:bidi/>
        <w:spacing w:after="0" w:line="240" w:lineRule="auto"/>
        <w:rPr>
          <w:rFonts w:cs="B Nazanin"/>
          <w:rtl/>
          <w:lang w:bidi="fa-IR"/>
        </w:rPr>
      </w:pPr>
    </w:p>
    <w:p w:rsidR="000F35FE" w:rsidRPr="00992B4D" w:rsidRDefault="000F35FE" w:rsidP="000F35FE">
      <w:pPr>
        <w:bidi/>
        <w:spacing w:after="0" w:line="240" w:lineRule="auto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فاکتور ارائه خدمت (این قسمت توسط کارشناس تکمیل می</w:t>
      </w:r>
      <w:r>
        <w:rPr>
          <w:rFonts w:cs="B Nazanin"/>
          <w:b/>
          <w:bCs/>
          <w:rtl/>
          <w:lang w:bidi="fa-IR"/>
        </w:rPr>
        <w:softHyphen/>
      </w:r>
      <w:r w:rsidRPr="00992B4D">
        <w:rPr>
          <w:rFonts w:cs="B Nazanin" w:hint="cs"/>
          <w:b/>
          <w:bCs/>
          <w:rtl/>
          <w:lang w:bidi="fa-IR"/>
        </w:rPr>
        <w:t>گردد</w:t>
      </w:r>
      <w:r>
        <w:rPr>
          <w:rFonts w:cs="B Nazanin" w:hint="cs"/>
          <w:b/>
          <w:bCs/>
          <w:rtl/>
          <w:lang w:bidi="fa-IR"/>
        </w:rPr>
        <w:t>)</w:t>
      </w:r>
      <w:r w:rsidRPr="00992B4D">
        <w:rPr>
          <w:rFonts w:cs="B Nazanin" w:hint="cs"/>
          <w:b/>
          <w:bCs/>
          <w:rtl/>
          <w:lang w:bidi="fa-IR"/>
        </w:rPr>
        <w:t>.</w:t>
      </w:r>
      <w:r>
        <w:rPr>
          <w:rFonts w:cs="B Nazanin" w:hint="cs"/>
          <w:b/>
          <w:bCs/>
          <w:rtl/>
          <w:lang w:bidi="fa-IR"/>
        </w:rPr>
        <w:t xml:space="preserve"> </w:t>
      </w:r>
    </w:p>
    <w:tbl>
      <w:tblPr>
        <w:tblStyle w:val="TableGrid"/>
        <w:tblW w:w="9781" w:type="dxa"/>
        <w:tblInd w:w="-15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82"/>
        <w:gridCol w:w="413"/>
        <w:gridCol w:w="757"/>
        <w:gridCol w:w="1080"/>
        <w:gridCol w:w="900"/>
        <w:gridCol w:w="990"/>
        <w:gridCol w:w="951"/>
        <w:gridCol w:w="2008"/>
      </w:tblGrid>
      <w:tr w:rsidR="00765729" w:rsidRPr="002A565A" w:rsidTr="001478B3">
        <w:trPr>
          <w:trHeight w:val="127"/>
        </w:trPr>
        <w:tc>
          <w:tcPr>
            <w:tcW w:w="2682" w:type="dxa"/>
            <w:vMerge w:val="restart"/>
            <w:shd w:val="clear" w:color="auto" w:fill="auto"/>
          </w:tcPr>
          <w:p w:rsidR="00765729" w:rsidRPr="00DD54CC" w:rsidRDefault="00765729" w:rsidP="00563B23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DD54CC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توضی</w:t>
            </w:r>
            <w:bookmarkStart w:id="0" w:name="_GoBack"/>
            <w:bookmarkEnd w:id="0"/>
            <w:r w:rsidRPr="00DD54CC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حات</w:t>
            </w:r>
          </w:p>
        </w:tc>
        <w:tc>
          <w:tcPr>
            <w:tcW w:w="1170" w:type="dxa"/>
            <w:gridSpan w:val="2"/>
            <w:shd w:val="clear" w:color="auto" w:fill="auto"/>
          </w:tcPr>
          <w:p w:rsidR="00765729" w:rsidRPr="002A565A" w:rsidRDefault="00765729" w:rsidP="00563B23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پست نمون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  <w:t>ها</w:t>
            </w:r>
          </w:p>
        </w:tc>
        <w:tc>
          <w:tcPr>
            <w:tcW w:w="1080" w:type="dxa"/>
            <w:shd w:val="clear" w:color="auto" w:fill="auto"/>
          </w:tcPr>
          <w:p w:rsidR="00765729" w:rsidRPr="002A565A" w:rsidRDefault="00765729" w:rsidP="00563B23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فسیر</w:t>
            </w:r>
          </w:p>
        </w:tc>
        <w:tc>
          <w:tcPr>
            <w:tcW w:w="900" w:type="dxa"/>
            <w:shd w:val="clear" w:color="auto" w:fill="auto"/>
          </w:tcPr>
          <w:p w:rsidR="00765729" w:rsidRDefault="00765729" w:rsidP="00765729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</w:pPr>
            <w:r>
              <w:rPr>
                <w:rFonts w:asciiTheme="majorBidi" w:hAnsiTheme="majorBidi" w:cs="B Nazanin"/>
              </w:rPr>
              <w:t>FORC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765729" w:rsidRPr="0032615B" w:rsidRDefault="00765729" w:rsidP="00765729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دمایی</w:t>
            </w:r>
          </w:p>
        </w:tc>
        <w:tc>
          <w:tcPr>
            <w:tcW w:w="951" w:type="dxa"/>
            <w:shd w:val="clear" w:color="auto" w:fill="auto"/>
            <w:vAlign w:val="center"/>
          </w:tcPr>
          <w:p w:rsidR="00765729" w:rsidRPr="003031C2" w:rsidRDefault="00765729" w:rsidP="00765729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  <w:r w:rsidRPr="003031C2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در دمای اتاق</w:t>
            </w:r>
          </w:p>
        </w:tc>
        <w:tc>
          <w:tcPr>
            <w:tcW w:w="2008" w:type="dxa"/>
            <w:shd w:val="clear" w:color="auto" w:fill="auto"/>
          </w:tcPr>
          <w:p w:rsidR="00765729" w:rsidRPr="002A565A" w:rsidRDefault="00765729" w:rsidP="00563B23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نوع خدمت</w:t>
            </w:r>
          </w:p>
        </w:tc>
      </w:tr>
      <w:tr w:rsidR="00765729" w:rsidRPr="002A565A" w:rsidTr="001478B3">
        <w:trPr>
          <w:trHeight w:val="126"/>
        </w:trPr>
        <w:tc>
          <w:tcPr>
            <w:tcW w:w="2682" w:type="dxa"/>
            <w:vMerge/>
            <w:shd w:val="clear" w:color="auto" w:fill="auto"/>
          </w:tcPr>
          <w:p w:rsidR="00765729" w:rsidRPr="00666652" w:rsidRDefault="00765729" w:rsidP="00563B23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1170" w:type="dxa"/>
            <w:gridSpan w:val="2"/>
            <w:shd w:val="clear" w:color="auto" w:fill="auto"/>
          </w:tcPr>
          <w:p w:rsidR="00765729" w:rsidRPr="002A565A" w:rsidRDefault="00765729" w:rsidP="00563B23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080" w:type="dxa"/>
            <w:shd w:val="clear" w:color="auto" w:fill="auto"/>
          </w:tcPr>
          <w:p w:rsidR="00765729" w:rsidRPr="002A565A" w:rsidRDefault="00765729" w:rsidP="00563B23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900" w:type="dxa"/>
            <w:shd w:val="clear" w:color="auto" w:fill="auto"/>
          </w:tcPr>
          <w:p w:rsidR="00765729" w:rsidRPr="002A565A" w:rsidRDefault="00765729" w:rsidP="00563B23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990" w:type="dxa"/>
            <w:shd w:val="clear" w:color="auto" w:fill="auto"/>
          </w:tcPr>
          <w:p w:rsidR="00765729" w:rsidRPr="002A565A" w:rsidRDefault="00765729" w:rsidP="00563B23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951" w:type="dxa"/>
            <w:shd w:val="clear" w:color="auto" w:fill="auto"/>
          </w:tcPr>
          <w:p w:rsidR="00765729" w:rsidRPr="002A565A" w:rsidRDefault="00765729" w:rsidP="00563B23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008" w:type="dxa"/>
            <w:shd w:val="clear" w:color="auto" w:fill="auto"/>
          </w:tcPr>
          <w:p w:rsidR="00765729" w:rsidRPr="002A565A" w:rsidRDefault="00765729" w:rsidP="00563B23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هزینه هر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خدمت (ریال)</w:t>
            </w:r>
          </w:p>
        </w:tc>
      </w:tr>
      <w:tr w:rsidR="00765729" w:rsidRPr="002A565A" w:rsidTr="001478B3">
        <w:trPr>
          <w:trHeight w:val="127"/>
        </w:trPr>
        <w:tc>
          <w:tcPr>
            <w:tcW w:w="2682" w:type="dxa"/>
            <w:vMerge/>
            <w:shd w:val="clear" w:color="auto" w:fill="auto"/>
          </w:tcPr>
          <w:p w:rsidR="00765729" w:rsidRPr="002A565A" w:rsidRDefault="00765729" w:rsidP="00563B23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</w:p>
        </w:tc>
        <w:tc>
          <w:tcPr>
            <w:tcW w:w="1170" w:type="dxa"/>
            <w:gridSpan w:val="2"/>
            <w:shd w:val="clear" w:color="auto" w:fill="auto"/>
          </w:tcPr>
          <w:p w:rsidR="00765729" w:rsidRPr="002A565A" w:rsidRDefault="00765729" w:rsidP="00563B23">
            <w:pPr>
              <w:tabs>
                <w:tab w:val="left" w:pos="258"/>
              </w:tabs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/>
                <w:rtl/>
                <w:lang w:val="fil-PH" w:bidi="fa-IR"/>
              </w:rPr>
              <w:tab/>
            </w:r>
          </w:p>
        </w:tc>
        <w:tc>
          <w:tcPr>
            <w:tcW w:w="1080" w:type="dxa"/>
            <w:shd w:val="clear" w:color="auto" w:fill="auto"/>
          </w:tcPr>
          <w:p w:rsidR="00765729" w:rsidRPr="002A565A" w:rsidRDefault="00765729" w:rsidP="00563B23">
            <w:pPr>
              <w:tabs>
                <w:tab w:val="left" w:pos="258"/>
              </w:tabs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900" w:type="dxa"/>
            <w:shd w:val="clear" w:color="auto" w:fill="auto"/>
          </w:tcPr>
          <w:p w:rsidR="00765729" w:rsidRPr="00765729" w:rsidRDefault="00765729" w:rsidP="00563B23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990" w:type="dxa"/>
            <w:shd w:val="clear" w:color="auto" w:fill="auto"/>
          </w:tcPr>
          <w:p w:rsidR="00765729" w:rsidRPr="002A565A" w:rsidRDefault="00765729" w:rsidP="00563B23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951" w:type="dxa"/>
            <w:shd w:val="clear" w:color="auto" w:fill="auto"/>
          </w:tcPr>
          <w:p w:rsidR="00765729" w:rsidRPr="002A565A" w:rsidRDefault="00765729" w:rsidP="00563B23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008" w:type="dxa"/>
            <w:shd w:val="clear" w:color="auto" w:fill="auto"/>
          </w:tcPr>
          <w:p w:rsidR="00765729" w:rsidRPr="002A565A" w:rsidRDefault="00765729" w:rsidP="00563B23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تعداد </w:t>
            </w:r>
          </w:p>
        </w:tc>
      </w:tr>
      <w:tr w:rsidR="00765729" w:rsidRPr="002A565A" w:rsidTr="001478B3">
        <w:trPr>
          <w:trHeight w:val="126"/>
        </w:trPr>
        <w:tc>
          <w:tcPr>
            <w:tcW w:w="2682" w:type="dxa"/>
            <w:vMerge/>
            <w:shd w:val="clear" w:color="auto" w:fill="auto"/>
          </w:tcPr>
          <w:p w:rsidR="00765729" w:rsidRPr="002A565A" w:rsidRDefault="00765729" w:rsidP="00563B23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</w:p>
        </w:tc>
        <w:tc>
          <w:tcPr>
            <w:tcW w:w="5091" w:type="dxa"/>
            <w:gridSpan w:val="6"/>
            <w:shd w:val="clear" w:color="auto" w:fill="auto"/>
          </w:tcPr>
          <w:p w:rsidR="00765729" w:rsidRPr="002A565A" w:rsidRDefault="00765729" w:rsidP="00563B23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008" w:type="dxa"/>
            <w:shd w:val="clear" w:color="auto" w:fill="auto"/>
          </w:tcPr>
          <w:p w:rsidR="00765729" w:rsidRPr="002A565A" w:rsidRDefault="00765729" w:rsidP="00563B23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مجموع کل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(ریال)</w:t>
            </w:r>
          </w:p>
        </w:tc>
      </w:tr>
      <w:tr w:rsidR="00765729" w:rsidRPr="002A565A" w:rsidTr="001478B3">
        <w:tc>
          <w:tcPr>
            <w:tcW w:w="2682" w:type="dxa"/>
            <w:vMerge/>
            <w:shd w:val="clear" w:color="auto" w:fill="auto"/>
          </w:tcPr>
          <w:p w:rsidR="00765729" w:rsidRPr="002A565A" w:rsidRDefault="00765729" w:rsidP="00563B23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5091" w:type="dxa"/>
            <w:gridSpan w:val="6"/>
            <w:shd w:val="clear" w:color="auto" w:fill="auto"/>
          </w:tcPr>
          <w:p w:rsidR="00765729" w:rsidRPr="002A565A" w:rsidRDefault="00765729" w:rsidP="00563B23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008" w:type="dxa"/>
            <w:shd w:val="clear" w:color="auto" w:fill="auto"/>
          </w:tcPr>
          <w:p w:rsidR="00765729" w:rsidRPr="002A565A" w:rsidRDefault="00765729" w:rsidP="00563B23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تخفیف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 (ریال)</w:t>
            </w:r>
          </w:p>
        </w:tc>
      </w:tr>
      <w:tr w:rsidR="00765729" w:rsidRPr="002A565A" w:rsidTr="001478B3">
        <w:trPr>
          <w:trHeight w:val="253"/>
        </w:trPr>
        <w:tc>
          <w:tcPr>
            <w:tcW w:w="2682" w:type="dxa"/>
            <w:vMerge/>
            <w:tcBorders>
              <w:bottom w:val="single" w:sz="8" w:space="0" w:color="auto"/>
            </w:tcBorders>
            <w:shd w:val="clear" w:color="auto" w:fill="auto"/>
          </w:tcPr>
          <w:p w:rsidR="00765729" w:rsidRPr="002A565A" w:rsidRDefault="00765729" w:rsidP="00563B2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091" w:type="dxa"/>
            <w:gridSpan w:val="6"/>
            <w:tcBorders>
              <w:bottom w:val="single" w:sz="8" w:space="0" w:color="auto"/>
            </w:tcBorders>
            <w:shd w:val="clear" w:color="auto" w:fill="auto"/>
          </w:tcPr>
          <w:p w:rsidR="00765729" w:rsidRPr="002A565A" w:rsidRDefault="00765729" w:rsidP="00563B23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008" w:type="dxa"/>
            <w:tcBorders>
              <w:bottom w:val="single" w:sz="8" w:space="0" w:color="auto"/>
            </w:tcBorders>
            <w:shd w:val="clear" w:color="auto" w:fill="auto"/>
          </w:tcPr>
          <w:p w:rsidR="00765729" w:rsidRPr="002A565A" w:rsidRDefault="00765729" w:rsidP="00563B23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مبلغ کل واریزی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 (ریال)</w:t>
            </w:r>
          </w:p>
        </w:tc>
      </w:tr>
      <w:tr w:rsidR="00765729" w:rsidRPr="002A565A" w:rsidTr="001478B3">
        <w:trPr>
          <w:trHeight w:val="942"/>
        </w:trPr>
        <w:tc>
          <w:tcPr>
            <w:tcW w:w="9781" w:type="dxa"/>
            <w:gridSpan w:val="8"/>
            <w:tcBorders>
              <w:bottom w:val="single" w:sz="4" w:space="0" w:color="auto"/>
            </w:tcBorders>
            <w:shd w:val="clear" w:color="auto" w:fill="auto"/>
          </w:tcPr>
          <w:p w:rsidR="00765729" w:rsidRDefault="00765729" w:rsidP="00563B23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  <w:p w:rsidR="00765729" w:rsidRDefault="00765729" w:rsidP="00563B23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هر و امضاء امور مالی                                   مهر و امضاء آزمایشگاه مرکزی</w:t>
            </w:r>
          </w:p>
          <w:p w:rsidR="00765729" w:rsidRPr="00894D9B" w:rsidRDefault="00765729" w:rsidP="00563B23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  <w:p w:rsidR="00765729" w:rsidRPr="002A565A" w:rsidRDefault="00765729" w:rsidP="00563B23">
            <w:pPr>
              <w:bidi/>
              <w:jc w:val="right"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</w:tr>
      <w:tr w:rsidR="00765729" w:rsidRPr="002A565A" w:rsidTr="001478B3">
        <w:trPr>
          <w:trHeight w:val="942"/>
        </w:trPr>
        <w:tc>
          <w:tcPr>
            <w:tcW w:w="3095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765729" w:rsidRPr="0084177E" w:rsidRDefault="00765729" w:rsidP="00563B23">
            <w:pPr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E</w:t>
            </w:r>
            <w:r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-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mail: lab@yu.ac.ir</w:t>
            </w:r>
          </w:p>
          <w:p w:rsidR="00765729" w:rsidRDefault="00765729" w:rsidP="00563B23">
            <w:pPr>
              <w:rPr>
                <w:rFonts w:asciiTheme="majorBidi" w:hAnsiTheme="majorBidi" w:cs="B Nazanin"/>
                <w:rtl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Web: www.</w:t>
            </w:r>
            <w:r w:rsidRPr="0084177E">
              <w:rPr>
                <w:sz w:val="20"/>
                <w:szCs w:val="20"/>
              </w:rPr>
              <w:t xml:space="preserve"> 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http://az.yu.ac.ir/</w:t>
            </w:r>
          </w:p>
        </w:tc>
        <w:tc>
          <w:tcPr>
            <w:tcW w:w="6686" w:type="dxa"/>
            <w:gridSpan w:val="6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765729" w:rsidRDefault="00765729" w:rsidP="00563B23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یاسوج، میدان معلم، خیابان دانشجو، دانشگاه یاسوج، آزمایشگاه مرکزی</w:t>
            </w:r>
          </w:p>
          <w:p w:rsidR="00765729" w:rsidRPr="0084177E" w:rsidRDefault="00765729" w:rsidP="00563B23">
            <w:pPr>
              <w:bidi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پست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7591874934</w:t>
            </w:r>
          </w:p>
          <w:p w:rsidR="00765729" w:rsidRDefault="00765729" w:rsidP="00563B23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شناسه مل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14003404182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اقتصادی: </w:t>
            </w:r>
            <w:r w:rsidRPr="006F4A9B">
              <w:rPr>
                <w:rFonts w:cs="B Nazanin" w:hint="cs"/>
                <w:rtl/>
              </w:rPr>
              <w:t>411414663481</w:t>
            </w:r>
          </w:p>
        </w:tc>
      </w:tr>
    </w:tbl>
    <w:p w:rsidR="00FD08EF" w:rsidRPr="002A565A" w:rsidRDefault="00FD08EF" w:rsidP="00BB15C8">
      <w:pPr>
        <w:bidi/>
        <w:spacing w:line="240" w:lineRule="auto"/>
        <w:rPr>
          <w:rFonts w:asciiTheme="majorBidi" w:hAnsiTheme="majorBidi" w:cs="B Nazanin"/>
          <w:rtl/>
          <w:lang w:val="fil-PH" w:bidi="fa-IR"/>
        </w:rPr>
      </w:pPr>
    </w:p>
    <w:sectPr w:rsidR="00FD08EF" w:rsidRPr="002A565A" w:rsidSect="00556EFB">
      <w:pgSz w:w="12240" w:h="15840"/>
      <w:pgMar w:top="993" w:right="1440" w:bottom="567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F504B" w:rsidRDefault="009F504B" w:rsidP="0095312D">
      <w:pPr>
        <w:spacing w:after="0" w:line="240" w:lineRule="auto"/>
      </w:pPr>
      <w:r>
        <w:separator/>
      </w:r>
    </w:p>
  </w:endnote>
  <w:endnote w:type="continuationSeparator" w:id="0">
    <w:p w:rsidR="009F504B" w:rsidRDefault="009F504B" w:rsidP="009531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F504B" w:rsidRDefault="009F504B" w:rsidP="0095312D">
      <w:pPr>
        <w:spacing w:after="0" w:line="240" w:lineRule="auto"/>
      </w:pPr>
      <w:r>
        <w:separator/>
      </w:r>
    </w:p>
  </w:footnote>
  <w:footnote w:type="continuationSeparator" w:id="0">
    <w:p w:rsidR="009F504B" w:rsidRDefault="009F504B" w:rsidP="009531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A6CA9"/>
    <w:multiLevelType w:val="hybridMultilevel"/>
    <w:tmpl w:val="9C3AEFB0"/>
    <w:lvl w:ilvl="0" w:tplc="7A9ADDF4">
      <w:start w:val="20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8724EF"/>
    <w:multiLevelType w:val="hybridMultilevel"/>
    <w:tmpl w:val="61BE2E2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AC04B3"/>
    <w:multiLevelType w:val="hybridMultilevel"/>
    <w:tmpl w:val="4D2862A2"/>
    <w:lvl w:ilvl="0" w:tplc="447EEB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NDOzNDIyNDYwNDFU0lEKTi0uzszPAykwqgUAfzh6HiwAAAA="/>
  </w:docVars>
  <w:rsids>
    <w:rsidRoot w:val="004B048A"/>
    <w:rsid w:val="0002499D"/>
    <w:rsid w:val="00041F75"/>
    <w:rsid w:val="0004491E"/>
    <w:rsid w:val="00082629"/>
    <w:rsid w:val="000874C7"/>
    <w:rsid w:val="000B1E80"/>
    <w:rsid w:val="000C52F1"/>
    <w:rsid w:val="000D7E28"/>
    <w:rsid w:val="000F2A0A"/>
    <w:rsid w:val="000F35FE"/>
    <w:rsid w:val="001478B3"/>
    <w:rsid w:val="00165BB4"/>
    <w:rsid w:val="00174C0F"/>
    <w:rsid w:val="001837D7"/>
    <w:rsid w:val="00184E17"/>
    <w:rsid w:val="001B5241"/>
    <w:rsid w:val="001C715B"/>
    <w:rsid w:val="001C7E84"/>
    <w:rsid w:val="001D471B"/>
    <w:rsid w:val="001E6632"/>
    <w:rsid w:val="001E68D2"/>
    <w:rsid w:val="00203955"/>
    <w:rsid w:val="002146C4"/>
    <w:rsid w:val="002A565A"/>
    <w:rsid w:val="002C360F"/>
    <w:rsid w:val="002E7F43"/>
    <w:rsid w:val="002F4798"/>
    <w:rsid w:val="003031C2"/>
    <w:rsid w:val="00307F85"/>
    <w:rsid w:val="00320FEA"/>
    <w:rsid w:val="00322BA1"/>
    <w:rsid w:val="0032615B"/>
    <w:rsid w:val="003346BA"/>
    <w:rsid w:val="00356AF0"/>
    <w:rsid w:val="003638B9"/>
    <w:rsid w:val="003A06B6"/>
    <w:rsid w:val="003C36DF"/>
    <w:rsid w:val="003D5BC5"/>
    <w:rsid w:val="003E6B9A"/>
    <w:rsid w:val="003F0ECE"/>
    <w:rsid w:val="004466C7"/>
    <w:rsid w:val="00447CD5"/>
    <w:rsid w:val="004568D6"/>
    <w:rsid w:val="00472C95"/>
    <w:rsid w:val="004731D3"/>
    <w:rsid w:val="004802D0"/>
    <w:rsid w:val="00482DBE"/>
    <w:rsid w:val="004A6A00"/>
    <w:rsid w:val="004B048A"/>
    <w:rsid w:val="004C6E7F"/>
    <w:rsid w:val="004D14B5"/>
    <w:rsid w:val="004D15D0"/>
    <w:rsid w:val="004D49FF"/>
    <w:rsid w:val="00515A56"/>
    <w:rsid w:val="00550483"/>
    <w:rsid w:val="00556EFB"/>
    <w:rsid w:val="005605C6"/>
    <w:rsid w:val="005903B4"/>
    <w:rsid w:val="00597384"/>
    <w:rsid w:val="005C64A4"/>
    <w:rsid w:val="005E1E78"/>
    <w:rsid w:val="0060775D"/>
    <w:rsid w:val="006113AA"/>
    <w:rsid w:val="006122F0"/>
    <w:rsid w:val="00630C1C"/>
    <w:rsid w:val="0063105E"/>
    <w:rsid w:val="00641A02"/>
    <w:rsid w:val="00665D7E"/>
    <w:rsid w:val="00666652"/>
    <w:rsid w:val="006714FA"/>
    <w:rsid w:val="006724D2"/>
    <w:rsid w:val="00673E0E"/>
    <w:rsid w:val="0068198F"/>
    <w:rsid w:val="006841C8"/>
    <w:rsid w:val="00686A5B"/>
    <w:rsid w:val="00695579"/>
    <w:rsid w:val="006A46D5"/>
    <w:rsid w:val="006D1145"/>
    <w:rsid w:val="00713D60"/>
    <w:rsid w:val="00765729"/>
    <w:rsid w:val="00774CFC"/>
    <w:rsid w:val="0078415B"/>
    <w:rsid w:val="007D0742"/>
    <w:rsid w:val="007E06D3"/>
    <w:rsid w:val="007F2B73"/>
    <w:rsid w:val="0080649C"/>
    <w:rsid w:val="008105C3"/>
    <w:rsid w:val="008148DD"/>
    <w:rsid w:val="00816C1E"/>
    <w:rsid w:val="0083516D"/>
    <w:rsid w:val="0084307A"/>
    <w:rsid w:val="00847BBD"/>
    <w:rsid w:val="00864140"/>
    <w:rsid w:val="00876CBF"/>
    <w:rsid w:val="00894D9B"/>
    <w:rsid w:val="008A285A"/>
    <w:rsid w:val="008D32DD"/>
    <w:rsid w:val="00914BBA"/>
    <w:rsid w:val="00916BD2"/>
    <w:rsid w:val="009518A2"/>
    <w:rsid w:val="0095312D"/>
    <w:rsid w:val="00965EA7"/>
    <w:rsid w:val="00983FA7"/>
    <w:rsid w:val="00992B4D"/>
    <w:rsid w:val="009C5C04"/>
    <w:rsid w:val="009F504B"/>
    <w:rsid w:val="00A12AB6"/>
    <w:rsid w:val="00A322B1"/>
    <w:rsid w:val="00A37DC3"/>
    <w:rsid w:val="00A95A0B"/>
    <w:rsid w:val="00AC3A62"/>
    <w:rsid w:val="00AF3567"/>
    <w:rsid w:val="00B04021"/>
    <w:rsid w:val="00B27472"/>
    <w:rsid w:val="00B60DE5"/>
    <w:rsid w:val="00B74DF7"/>
    <w:rsid w:val="00BB0037"/>
    <w:rsid w:val="00BB15C8"/>
    <w:rsid w:val="00C127BE"/>
    <w:rsid w:val="00C37707"/>
    <w:rsid w:val="00C404C3"/>
    <w:rsid w:val="00C62557"/>
    <w:rsid w:val="00CB2632"/>
    <w:rsid w:val="00CB7B6B"/>
    <w:rsid w:val="00CE0C63"/>
    <w:rsid w:val="00D20A4A"/>
    <w:rsid w:val="00D3198B"/>
    <w:rsid w:val="00D31A6A"/>
    <w:rsid w:val="00D33F52"/>
    <w:rsid w:val="00D5296A"/>
    <w:rsid w:val="00D635EE"/>
    <w:rsid w:val="00D82777"/>
    <w:rsid w:val="00DE1336"/>
    <w:rsid w:val="00DF1CEB"/>
    <w:rsid w:val="00DF271C"/>
    <w:rsid w:val="00E04659"/>
    <w:rsid w:val="00E56958"/>
    <w:rsid w:val="00E64B86"/>
    <w:rsid w:val="00E764C0"/>
    <w:rsid w:val="00E87712"/>
    <w:rsid w:val="00ED6646"/>
    <w:rsid w:val="00F153B7"/>
    <w:rsid w:val="00F32A7D"/>
    <w:rsid w:val="00F411DB"/>
    <w:rsid w:val="00FA15B1"/>
    <w:rsid w:val="00FD08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9EFC89"/>
  <w15:docId w15:val="{CBB7AEF6-46C8-4EB5-BE9E-653661CC2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B04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1A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A6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B524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312D"/>
  </w:style>
  <w:style w:type="paragraph" w:styleId="Footer">
    <w:name w:val="footer"/>
    <w:basedOn w:val="Normal"/>
    <w:link w:val="Foot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31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82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AC395C-3AE0-470B-A7F4-DFE3A070C2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50</Words>
  <Characters>199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reza</dc:creator>
  <cp:lastModifiedBy>Dr.fayaz</cp:lastModifiedBy>
  <cp:revision>3</cp:revision>
  <dcterms:created xsi:type="dcterms:W3CDTF">2021-06-12T06:51:00Z</dcterms:created>
  <dcterms:modified xsi:type="dcterms:W3CDTF">2021-06-12T06:52:00Z</dcterms:modified>
</cp:coreProperties>
</file>